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roat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roatia received a score of 83.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roati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roatia received a score of</w:t>
      </w:r>
      <w:r>
        <w:t xml:space="preserve"> </w:t>
      </w:r>
      <w:r>
        <w:rPr>
          <w:bCs/>
          <w:b/>
        </w:rPr>
        <w:t xml:space="preserve">87.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roatia received a score of 72.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roatia received a score of 7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roatia received a score of 9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roati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roat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roatia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roat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roati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roati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roatia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roati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roati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roat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roatia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roatia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Croat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Croat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Croat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Croat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Croat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Croat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Croat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Croat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Croat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Croat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Croat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Croat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Croat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Croat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Croat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Croat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Croat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Economic Census, Natural Resources Census, Livestock Census, Livestock and Aquaculture Census or Sample Agricultural Census.</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8, 1999, 2000, 2001, 2004,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7, 2010, 2013, 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3, 2004, 2005, 2006, 2007, 2008, 2009, 2010, 2011, 2012, 2013, 2014, 2015, 2016, 2017,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3,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09, 2010, 2011, 2012, 2013, 2014, 2015, 2016, 2017, 2018,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20:15Z</dcterms:created>
  <dcterms:modified xsi:type="dcterms:W3CDTF">2024-03-19T14:2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roatia Country Report</vt:lpwstr>
  </property>
</Properties>
</file>